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7ED7E832" w:rsidR="00BB7E39" w:rsidRDefault="007060B0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E334386" wp14:editId="74CFC26F">
                <wp:simplePos x="0" y="0"/>
                <wp:positionH relativeFrom="margin">
                  <wp:posOffset>-94615</wp:posOffset>
                </wp:positionH>
                <wp:positionV relativeFrom="paragraph">
                  <wp:posOffset>1349048</wp:posOffset>
                </wp:positionV>
                <wp:extent cx="4277995" cy="6096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233"/>
                              <w:gridCol w:w="528"/>
                              <w:gridCol w:w="2294"/>
                              <w:gridCol w:w="580"/>
                              <w:gridCol w:w="1299"/>
                            </w:tblGrid>
                            <w:tr w:rsidR="007060B0" w:rsidRPr="0068751C" w14:paraId="2A85038C" w14:textId="77777777" w:rsidTr="00C64F5C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8D4E8F3" w14:textId="77777777" w:rsidR="007060B0" w:rsidRPr="0068751C" w:rsidRDefault="007060B0" w:rsidP="00C64F5C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5584B212" wp14:editId="5EB043DD">
                                        <wp:extent cx="186095" cy="186095"/>
                                        <wp:effectExtent l="0" t="0" r="4445" b="4445"/>
                                        <wp:docPr id="38" name="Graphic 3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AF985E7" w14:textId="77777777" w:rsidR="007060B0" w:rsidRPr="0068751C" w:rsidRDefault="007060B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192974E" w14:textId="77777777" w:rsidR="007060B0" w:rsidRPr="0068751C" w:rsidRDefault="007060B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2B2861A2" wp14:editId="4736505A">
                                        <wp:extent cx="198602" cy="198602"/>
                                        <wp:effectExtent l="0" t="0" r="0" b="0"/>
                                        <wp:docPr id="39" name="Graphic 3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FC36182" w14:textId="77777777" w:rsidR="007060B0" w:rsidRPr="004076E7" w:rsidRDefault="007060B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hyperlink r:id="rId11" w:history="1">
                                    <w:r w:rsidRPr="004076E7"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www.yourwebsite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580675B" w14:textId="77777777" w:rsidR="007060B0" w:rsidRPr="0068751C" w:rsidRDefault="007060B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9B577FF" wp14:editId="11C92950">
                                        <wp:extent cx="231221" cy="231221"/>
                                        <wp:effectExtent l="0" t="0" r="0" b="0"/>
                                        <wp:docPr id="40" name="Graphic 4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2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A09F190" w14:textId="77777777" w:rsidR="007060B0" w:rsidRPr="0068751C" w:rsidRDefault="007060B0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4BE5CA5B" w14:textId="77777777" w:rsidR="007060B0" w:rsidRPr="0068751C" w:rsidRDefault="007060B0" w:rsidP="007060B0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3343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45pt;margin-top:106.2pt;width:336.85pt;height:48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233"/>
                        <w:gridCol w:w="528"/>
                        <w:gridCol w:w="2294"/>
                        <w:gridCol w:w="580"/>
                        <w:gridCol w:w="1299"/>
                      </w:tblGrid>
                      <w:tr w:rsidR="007060B0" w:rsidRPr="0068751C" w14:paraId="2A85038C" w14:textId="77777777" w:rsidTr="00C64F5C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28D4E8F3" w14:textId="77777777" w:rsidR="007060B0" w:rsidRPr="0068751C" w:rsidRDefault="007060B0" w:rsidP="00C64F5C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5584B212" wp14:editId="5EB043DD">
                                  <wp:extent cx="186095" cy="186095"/>
                                  <wp:effectExtent l="0" t="0" r="4445" b="4445"/>
                                  <wp:docPr id="38" name="Graphic 3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0AF985E7" w14:textId="77777777" w:rsidR="007060B0" w:rsidRPr="0068751C" w:rsidRDefault="007060B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192974E" w14:textId="77777777" w:rsidR="007060B0" w:rsidRPr="0068751C" w:rsidRDefault="007060B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2B2861A2" wp14:editId="4736505A">
                                  <wp:extent cx="198602" cy="198602"/>
                                  <wp:effectExtent l="0" t="0" r="0" b="0"/>
                                  <wp:docPr id="39" name="Graphic 3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0FC36182" w14:textId="77777777" w:rsidR="007060B0" w:rsidRPr="004076E7" w:rsidRDefault="007060B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hyperlink r:id="rId14" w:history="1">
                              <w:r w:rsidRPr="004076E7"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5580675B" w14:textId="77777777" w:rsidR="007060B0" w:rsidRPr="0068751C" w:rsidRDefault="007060B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9B577FF" wp14:editId="11C92950">
                                  <wp:extent cx="231221" cy="231221"/>
                                  <wp:effectExtent l="0" t="0" r="0" b="0"/>
                                  <wp:docPr id="40" name="Graphic 4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A09F190" w14:textId="77777777" w:rsidR="007060B0" w:rsidRPr="0068751C" w:rsidRDefault="007060B0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4BE5CA5B" w14:textId="77777777" w:rsidR="007060B0" w:rsidRPr="0068751C" w:rsidRDefault="007060B0" w:rsidP="007060B0">
                      <w:pPr>
                        <w:jc w:val="center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675D2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2CF1FA08">
                <wp:simplePos x="0" y="0"/>
                <wp:positionH relativeFrom="margin">
                  <wp:posOffset>117030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27" type="#_x0000_t202" style="position:absolute;margin-left:92.1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&#13;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51F1595C">
                <wp:simplePos x="0" y="0"/>
                <wp:positionH relativeFrom="column">
                  <wp:posOffset>1330325</wp:posOffset>
                </wp:positionH>
                <wp:positionV relativeFrom="paragraph">
                  <wp:posOffset>7197090</wp:posOffset>
                </wp:positionV>
                <wp:extent cx="1268095" cy="523875"/>
                <wp:effectExtent l="0" t="0" r="8255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809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045ECE11" w:rsidR="002070DE" w:rsidRDefault="001A324D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Quotes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28" type="#_x0000_t202" style="position:absolute;margin-left:104.75pt;margin-top:566.7pt;width:99.85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" stroked="f">
                <v:textbox>
                  <w:txbxContent>
                    <w:p w14:paraId="3FAB8023" w14:textId="045ECE11" w:rsidR="002070DE" w:rsidRDefault="001A324D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Quotes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56D0B9A4">
                <wp:simplePos x="0" y="0"/>
                <wp:positionH relativeFrom="column">
                  <wp:posOffset>1338580</wp:posOffset>
                </wp:positionH>
                <wp:positionV relativeFrom="paragraph">
                  <wp:posOffset>9322435</wp:posOffset>
                </wp:positionV>
                <wp:extent cx="1136650" cy="309245"/>
                <wp:effectExtent l="0" t="0" r="635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30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1291E9A4" w:rsidR="0068751C" w:rsidRPr="0068751C" w:rsidRDefault="00A675D2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lient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29" type="#_x0000_t202" style="position:absolute;margin-left:105.4pt;margin-top:734.05pt;width:89.5pt;height:24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" stroked="f">
                <v:textbox>
                  <w:txbxContent>
                    <w:p w14:paraId="566015B6" w14:textId="1291E9A4" w:rsidR="0068751C" w:rsidRPr="0068751C" w:rsidRDefault="00A675D2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lient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148C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65751D5B">
                <wp:simplePos x="0" y="0"/>
                <wp:positionH relativeFrom="margin">
                  <wp:align>right</wp:align>
                </wp:positionH>
                <wp:positionV relativeFrom="paragraph">
                  <wp:posOffset>6081395</wp:posOffset>
                </wp:positionV>
                <wp:extent cx="3072130" cy="322072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3220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08121" w14:textId="77777777" w:rsidR="00BC148C" w:rsidRDefault="00BC148C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728D3D65" w14:textId="77777777" w:rsidR="00BC148C" w:rsidRDefault="00BC148C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09B6036C" w14:textId="7CC08B68" w:rsidR="00101E2B" w:rsidRDefault="001A324D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Inside</w:t>
                            </w:r>
                            <w:r w:rsidR="00A675D2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ales Assistant</w:t>
                            </w:r>
                          </w:p>
                          <w:p w14:paraId="1D2E8090" w14:textId="420583F9" w:rsidR="002070DE" w:rsidRPr="00101E2B" w:rsidRDefault="001A324D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Rhino</w:t>
                            </w:r>
                            <w:r w:rsidR="00A675D2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Fitness</w:t>
                            </w: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Products</w:t>
                            </w:r>
                          </w:p>
                          <w:p w14:paraId="68885623" w14:textId="0145D89A" w:rsidR="00BC148C" w:rsidRDefault="00101E2B" w:rsidP="00BC148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5</w:t>
                            </w:r>
                          </w:p>
                          <w:p w14:paraId="005BF0A2" w14:textId="77777777" w:rsidR="001A324D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  <w:t>Provide expert knowledge to the customer to safely complete each project on time and with budget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</w:r>
                          </w:p>
                          <w:p w14:paraId="41EA3B19" w14:textId="77777777" w:rsidR="001A324D" w:rsidRPr="001A324D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  <w:t>Managed customer inquiries and helping to improve customer satisfaction</w:t>
                            </w:r>
                          </w:p>
                          <w:p w14:paraId="6F9333F4" w14:textId="51E9FA5C" w:rsidR="001A324D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  <w:t>Assessed customer's needs and then communicate information about relevant products and programs.</w:t>
                            </w:r>
                          </w:p>
                          <w:p w14:paraId="6C590852" w14:textId="5B62EA3A" w:rsidR="002070DE" w:rsidRPr="00BC148C" w:rsidRDefault="002070DE" w:rsidP="001A324D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</w:p>
                          <w:p w14:paraId="531C9027" w14:textId="61B85627" w:rsidR="00101E2B" w:rsidRPr="00101E2B" w:rsidRDefault="00101E2B" w:rsidP="00B27694">
                            <w:pPr>
                              <w:spacing w:after="0"/>
                              <w:ind w:left="72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408D" id="_x0000_s1030" type="#_x0000_t202" style="position:absolute;margin-left:190.7pt;margin-top:478.85pt;width:241.9pt;height:253.6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" filled="f" stroked="f">
                <v:textbox>
                  <w:txbxContent>
                    <w:p w14:paraId="7A408121" w14:textId="77777777" w:rsidR="00BC148C" w:rsidRDefault="00BC148C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728D3D65" w14:textId="77777777" w:rsidR="00BC148C" w:rsidRDefault="00BC148C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09B6036C" w14:textId="7CC08B68" w:rsidR="00101E2B" w:rsidRDefault="001A324D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Inside</w:t>
                      </w:r>
                      <w:r w:rsidR="00A675D2">
                        <w:rPr>
                          <w:rFonts w:ascii="Gidole" w:hAnsi="Gidole"/>
                          <w:b/>
                          <w:sz w:val="24"/>
                        </w:rPr>
                        <w:t xml:space="preserve"> Sales Assistant</w:t>
                      </w:r>
                    </w:p>
                    <w:p w14:paraId="1D2E8090" w14:textId="420583F9" w:rsidR="002070DE" w:rsidRPr="00101E2B" w:rsidRDefault="001A324D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Rhino</w:t>
                      </w:r>
                      <w:r w:rsidR="00A675D2">
                        <w:rPr>
                          <w:rFonts w:ascii="Gidole" w:hAnsi="Gidole"/>
                          <w:b/>
                          <w:sz w:val="24"/>
                        </w:rPr>
                        <w:t xml:space="preserve"> Fitness</w:t>
                      </w: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Products</w:t>
                      </w:r>
                    </w:p>
                    <w:p w14:paraId="68885623" w14:textId="0145D89A" w:rsidR="00BC148C" w:rsidRDefault="00101E2B" w:rsidP="00BC148C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5</w:t>
                      </w:r>
                    </w:p>
                    <w:p w14:paraId="005BF0A2" w14:textId="77777777" w:rsidR="001A324D" w:rsidRDefault="001A324D" w:rsidP="001A324D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  <w:t>Provide expert knowledge to the customer to safely complete each project on time and with budget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</w:r>
                    </w:p>
                    <w:p w14:paraId="41EA3B19" w14:textId="77777777" w:rsidR="001A324D" w:rsidRPr="001A324D" w:rsidRDefault="001A324D" w:rsidP="001A324D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  <w:t>Managed customer inquiries and helping to improve customer satisfaction</w:t>
                      </w:r>
                    </w:p>
                    <w:p w14:paraId="6F9333F4" w14:textId="51E9FA5C" w:rsidR="001A324D" w:rsidRDefault="001A324D" w:rsidP="001A324D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  <w:t>Assessed customer's needs and then communicate information about relevant products and programs.</w:t>
                      </w:r>
                    </w:p>
                    <w:p w14:paraId="6C590852" w14:textId="5B62EA3A" w:rsidR="002070DE" w:rsidRPr="00BC148C" w:rsidRDefault="002070DE" w:rsidP="001A324D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</w:p>
                    <w:p w14:paraId="531C9027" w14:textId="61B85627" w:rsidR="00101E2B" w:rsidRPr="00101E2B" w:rsidRDefault="00101E2B" w:rsidP="00B27694">
                      <w:pPr>
                        <w:spacing w:after="0"/>
                        <w:ind w:left="72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C12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23E46945">
                <wp:simplePos x="0" y="0"/>
                <wp:positionH relativeFrom="margin">
                  <wp:align>right</wp:align>
                </wp:positionH>
                <wp:positionV relativeFrom="paragraph">
                  <wp:posOffset>3465195</wp:posOffset>
                </wp:positionV>
                <wp:extent cx="3072130" cy="286639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866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7A8E5AEA" w:rsidR="00101E2B" w:rsidRDefault="001A324D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Inside</w:t>
                            </w:r>
                            <w:r w:rsidR="00A675D2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ales Assistant</w:t>
                            </w:r>
                          </w:p>
                          <w:p w14:paraId="716999E5" w14:textId="30919ABB" w:rsidR="002070DE" w:rsidRPr="00101E2B" w:rsidRDefault="001A324D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urves Gym Equipment</w:t>
                            </w:r>
                          </w:p>
                          <w:p w14:paraId="77383604" w14:textId="01B11AE8" w:rsidR="00101E2B" w:rsidRDefault="00101E2B" w:rsidP="00B27694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13367328" w14:textId="77777777" w:rsidR="001A324D" w:rsidRPr="001A324D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  <w:t xml:space="preserve">Developed a successful telemarketing program that targeted vital decision-makers in purchasing. </w:t>
                            </w:r>
                          </w:p>
                          <w:p w14:paraId="2AEC715E" w14:textId="77777777" w:rsidR="001A324D" w:rsidRPr="001A324D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  <w:t>Due to the lack of marketing support created, I helped in creating marketing and sales support tools.</w:t>
                            </w:r>
                          </w:p>
                          <w:p w14:paraId="0261EF28" w14:textId="183671D1" w:rsidR="001A324D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  <w:t>Worked independently as well as assisting outside sales staff</w:t>
                            </w:r>
                          </w:p>
                          <w:p w14:paraId="7BB922F5" w14:textId="1F55BCF7" w:rsidR="001A324D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>●</w:t>
                            </w:r>
                            <w:r w:rsidRPr="001A324D">
                              <w:rPr>
                                <w:rFonts w:ascii="Gidole" w:hAnsi="Gidole" w:hint="eastAsia"/>
                                <w:b/>
                                <w:sz w:val="24"/>
                              </w:rPr>
                              <w:tab/>
                              <w:t xml:space="preserve">Identified key decision-makers using company sales </w:t>
                            </w:r>
                          </w:p>
                          <w:p w14:paraId="39E891B7" w14:textId="7FA7D209" w:rsidR="001A324D" w:rsidRPr="00A675D2" w:rsidRDefault="001A324D" w:rsidP="001A324D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</w:p>
                          <w:p w14:paraId="02801635" w14:textId="667961AC" w:rsidR="00A675D2" w:rsidRPr="00A675D2" w:rsidRDefault="00A675D2" w:rsidP="00A675D2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925F7" id="_x0000_s1031" type="#_x0000_t202" style="position:absolute;margin-left:190.7pt;margin-top:272.85pt;width:241.9pt;height:225.7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" filled="f" stroked="f">
                <v:textbox>
                  <w:txbxContent>
                    <w:p w14:paraId="7D79E9FC" w14:textId="7A8E5AEA" w:rsidR="00101E2B" w:rsidRDefault="001A324D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Inside</w:t>
                      </w:r>
                      <w:r w:rsidR="00A675D2">
                        <w:rPr>
                          <w:rFonts w:ascii="Gidole" w:hAnsi="Gidole"/>
                          <w:b/>
                          <w:sz w:val="24"/>
                        </w:rPr>
                        <w:t xml:space="preserve"> Sales Assistant</w:t>
                      </w:r>
                    </w:p>
                    <w:p w14:paraId="716999E5" w14:textId="30919ABB" w:rsidR="002070DE" w:rsidRPr="00101E2B" w:rsidRDefault="001A324D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urves Gym Equipment</w:t>
                      </w:r>
                    </w:p>
                    <w:p w14:paraId="77383604" w14:textId="01B11AE8" w:rsidR="00101E2B" w:rsidRDefault="00101E2B" w:rsidP="00B27694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13367328" w14:textId="77777777" w:rsidR="001A324D" w:rsidRPr="001A324D" w:rsidRDefault="001A324D" w:rsidP="001A324D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  <w:t xml:space="preserve">Developed a successful telemarketing program that targeted vital decision-makers in purchasing. </w:t>
                      </w:r>
                    </w:p>
                    <w:p w14:paraId="2AEC715E" w14:textId="77777777" w:rsidR="001A324D" w:rsidRPr="001A324D" w:rsidRDefault="001A324D" w:rsidP="001A324D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  <w:t>Due to the lack of marketing support created, I helped in creating marketing and sales support tools.</w:t>
                      </w:r>
                    </w:p>
                    <w:p w14:paraId="0261EF28" w14:textId="183671D1" w:rsidR="001A324D" w:rsidRDefault="001A324D" w:rsidP="001A324D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  <w:t>Worked independently as well as assisting outside sales staff</w:t>
                      </w:r>
                    </w:p>
                    <w:p w14:paraId="7BB922F5" w14:textId="1F55BCF7" w:rsidR="001A324D" w:rsidRDefault="001A324D" w:rsidP="001A324D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>●</w:t>
                      </w:r>
                      <w:r w:rsidRPr="001A324D">
                        <w:rPr>
                          <w:rFonts w:ascii="Gidole" w:hAnsi="Gidole" w:hint="eastAsia"/>
                          <w:b/>
                          <w:sz w:val="24"/>
                        </w:rPr>
                        <w:tab/>
                        <w:t xml:space="preserve">Identified key decision-makers using company sales </w:t>
                      </w:r>
                    </w:p>
                    <w:p w14:paraId="39E891B7" w14:textId="7FA7D209" w:rsidR="001A324D" w:rsidRPr="00A675D2" w:rsidRDefault="001A324D" w:rsidP="001A324D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</w:p>
                    <w:p w14:paraId="02801635" w14:textId="667961AC" w:rsidR="00A675D2" w:rsidRPr="00A675D2" w:rsidRDefault="00A675D2" w:rsidP="00A675D2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B6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21DF0099">
                <wp:simplePos x="0" y="0"/>
                <wp:positionH relativeFrom="column">
                  <wp:posOffset>1333500</wp:posOffset>
                </wp:positionH>
                <wp:positionV relativeFrom="paragraph">
                  <wp:posOffset>8262620</wp:posOffset>
                </wp:positionV>
                <wp:extent cx="1238250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03442507" w:rsidR="0068751C" w:rsidRPr="0068751C" w:rsidRDefault="001A324D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Refu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2" type="#_x0000_t202" style="position:absolute;margin-left:105pt;margin-top:650.6pt;width:97.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" stroked="f">
                <v:textbox>
                  <w:txbxContent>
                    <w:p w14:paraId="5B754FF9" w14:textId="03442507" w:rsidR="0068751C" w:rsidRPr="0068751C" w:rsidRDefault="001A324D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Refun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7694"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5D8A4C6B">
                <wp:simplePos x="0" y="0"/>
                <wp:positionH relativeFrom="margin">
                  <wp:align>right</wp:align>
                </wp:positionH>
                <wp:positionV relativeFrom="paragraph">
                  <wp:posOffset>8197850</wp:posOffset>
                </wp:positionV>
                <wp:extent cx="3072130" cy="1438275"/>
                <wp:effectExtent l="0" t="0" r="0" b="254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438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62B18" w14:textId="77777777" w:rsidR="00B27694" w:rsidRDefault="00B27694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1DD34993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0216B407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21FA618E" w14:textId="77777777" w:rsidR="007060B0" w:rsidRDefault="007060B0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73CBFCF" w14:textId="77777777" w:rsidR="00BC148C" w:rsidRDefault="00BC148C" w:rsidP="002070DE">
                            <w:p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3FB990D3" w14:textId="77777777" w:rsidR="007060B0" w:rsidRPr="004076E7" w:rsidRDefault="007060B0" w:rsidP="007060B0">
                            <w:pPr>
                              <w:pStyle w:val="Textoindependiente"/>
                              <w:spacing w:before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4CF5B90E" w14:textId="77777777" w:rsidR="007060B0" w:rsidRPr="004076E7" w:rsidRDefault="007060B0" w:rsidP="007060B0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Pr="004076E7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076E7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A7BBBDE" w14:textId="072CC855" w:rsidR="002070DE" w:rsidRPr="007060B0" w:rsidRDefault="007060B0" w:rsidP="007060B0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Pr="004076E7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07C7B" id="_x0000_s1033" type="#_x0000_t202" style="position:absolute;margin-left:190.7pt;margin-top:645.5pt;width:241.9pt;height:113.25pt;z-index:251705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" filled="f" stroked="f">
                <v:textbox>
                  <w:txbxContent>
                    <w:p w14:paraId="30462B18" w14:textId="77777777" w:rsidR="00B27694" w:rsidRDefault="00B27694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1DD34993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0216B407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21FA618E" w14:textId="77777777" w:rsidR="007060B0" w:rsidRDefault="007060B0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73CBFCF" w14:textId="77777777" w:rsidR="00BC148C" w:rsidRDefault="00BC148C" w:rsidP="002070DE">
                      <w:p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3FB990D3" w14:textId="77777777" w:rsidR="007060B0" w:rsidRPr="004076E7" w:rsidRDefault="007060B0" w:rsidP="007060B0">
                      <w:pPr>
                        <w:pStyle w:val="Textoindependiente"/>
                        <w:spacing w:before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4CF5B90E" w14:textId="77777777" w:rsidR="007060B0" w:rsidRPr="004076E7" w:rsidRDefault="007060B0" w:rsidP="007060B0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7" w:history="1">
                        <w:r w:rsidRPr="004076E7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076E7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A7BBBDE" w14:textId="072CC855" w:rsidR="002070DE" w:rsidRPr="007060B0" w:rsidRDefault="007060B0" w:rsidP="007060B0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8" w:history="1">
                        <w:r w:rsidRPr="004076E7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0FDEB895">
                <wp:simplePos x="0" y="0"/>
                <wp:positionH relativeFrom="margin">
                  <wp:posOffset>1562100</wp:posOffset>
                </wp:positionH>
                <wp:positionV relativeFrom="paragraph">
                  <wp:posOffset>4538345</wp:posOffset>
                </wp:positionV>
                <wp:extent cx="1129665" cy="1962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1467271F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LE CARNEIGE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1DEDAE86" w:rsidR="00711A06" w:rsidRPr="00711A06" w:rsidRDefault="00A675D2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 xml:space="preserve">Sales </w:t>
                            </w:r>
                            <w:r w:rsidR="00A73C2E">
                              <w:rPr>
                                <w:rFonts w:ascii="Gidole" w:hAnsi="Gidole"/>
                              </w:rPr>
                              <w:t>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4" type="#_x0000_t202" style="position:absolute;margin-left:123pt;margin-top:357.35pt;width:88.95pt;height:15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" filled="f" stroked="f">
                <v:textbox>
                  <w:txbxContent>
                    <w:p w14:paraId="786F6C3C" w14:textId="1467271F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LE CARNEIGE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1DEDAE86" w:rsidR="00711A06" w:rsidRPr="00711A06" w:rsidRDefault="00A675D2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 xml:space="preserve">Sales </w:t>
                      </w:r>
                      <w:r w:rsidR="00A73C2E">
                        <w:rPr>
                          <w:rFonts w:ascii="Gidole" w:hAnsi="Gidole"/>
                        </w:rPr>
                        <w:t>Certific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A0472E5">
                <wp:simplePos x="0" y="0"/>
                <wp:positionH relativeFrom="margin">
                  <wp:posOffset>-219075</wp:posOffset>
                </wp:positionH>
                <wp:positionV relativeFrom="paragraph">
                  <wp:posOffset>4538345</wp:posOffset>
                </wp:positionV>
                <wp:extent cx="1348740" cy="19621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75F9B4E5" w:rsidR="00711A06" w:rsidRPr="00711A06" w:rsidRDefault="00A675D2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NEW YORK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</w:rPr>
                              <w:t xml:space="preserve">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3FD4C853" w:rsidR="00711A06" w:rsidRPr="00711A06" w:rsidRDefault="00A73C2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</w:rPr>
                              <w:t>Assosciates</w:t>
                            </w:r>
                            <w:proofErr w:type="spellEnd"/>
                            <w:r w:rsidR="002070DE">
                              <w:rPr>
                                <w:rFonts w:ascii="Gidole" w:hAnsi="Gidole"/>
                              </w:rPr>
                              <w:t xml:space="preserve"> in</w:t>
                            </w:r>
                            <w:r>
                              <w:rPr>
                                <w:rFonts w:ascii="Gidole" w:hAnsi="Gidole"/>
                              </w:rPr>
                              <w:t xml:space="preserve"> </w:t>
                            </w:r>
                            <w:r w:rsidR="00A675D2">
                              <w:rPr>
                                <w:rFonts w:ascii="Gidole" w:hAnsi="Gidole"/>
                              </w:rPr>
                              <w:t xml:space="preserve">Marketing 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5" type="#_x0000_t202" style="position:absolute;margin-left:-17.25pt;margin-top:357.35pt;width:106.2pt;height:15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" filled="f" stroked="f">
                <v:textbox>
                  <w:txbxContent>
                    <w:p w14:paraId="31C23A8D" w14:textId="75F9B4E5" w:rsidR="00711A06" w:rsidRPr="00711A06" w:rsidRDefault="00A675D2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NEW YORK</w:t>
                      </w:r>
                      <w:r w:rsidR="002070DE">
                        <w:rPr>
                          <w:rFonts w:ascii="Gidole" w:hAnsi="Gidole"/>
                          <w:b/>
                        </w:rPr>
                        <w:t xml:space="preserve">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3FD4C853" w:rsidR="00711A06" w:rsidRPr="00711A06" w:rsidRDefault="00A73C2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</w:rPr>
                        <w:t>Assosciates</w:t>
                      </w:r>
                      <w:proofErr w:type="spellEnd"/>
                      <w:r w:rsidR="002070DE">
                        <w:rPr>
                          <w:rFonts w:ascii="Gidole" w:hAnsi="Gidole"/>
                        </w:rPr>
                        <w:t xml:space="preserve"> in</w:t>
                      </w:r>
                      <w:r>
                        <w:rPr>
                          <w:rFonts w:ascii="Gidole" w:hAnsi="Gidole"/>
                        </w:rPr>
                        <w:t xml:space="preserve"> </w:t>
                      </w:r>
                      <w:r w:rsidR="00A675D2">
                        <w:rPr>
                          <w:rFonts w:ascii="Gidole" w:hAnsi="Gidole"/>
                        </w:rPr>
                        <w:t xml:space="preserve">Marketing </w:t>
                      </w:r>
                      <w:r w:rsidR="00B27694">
                        <w:rPr>
                          <w:rFonts w:ascii="Gidole" w:hAnsi="Gidole"/>
                        </w:rPr>
                        <w:t>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6AC2ED28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4F8618FC" w:rsidR="00711A06" w:rsidRPr="00711A06" w:rsidRDefault="001A324D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1A324D">
                              <w:rPr>
                                <w:rFonts w:ascii="Gidole" w:hAnsi="Gidole"/>
                              </w:rPr>
                              <w:t xml:space="preserve">Self-driven and highly motivated sales assistant seeking a new position within the DER-organization, where I can use my strong customer service orientated approach and negotiation skills to the bes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36" type="#_x0000_t202" style="position:absolute;margin-left:18pt;margin-top:219.35pt;width:197.6pt;height:11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" filled="f" stroked="f">
                <v:textbox>
                  <w:txbxContent>
                    <w:p w14:paraId="4C983627" w14:textId="4F8618FC" w:rsidR="00711A06" w:rsidRPr="00711A06" w:rsidRDefault="001A324D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1A324D">
                        <w:rPr>
                          <w:rFonts w:ascii="Gidole" w:hAnsi="Gidole"/>
                        </w:rPr>
                        <w:t xml:space="preserve">Self-driven and highly motivated sales assistant seeking a new position within the DER-organization, where I can use my strong customer service orientated approach and negotiation skills to the best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1E2B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3BF3B642">
                <wp:simplePos x="0" y="0"/>
                <wp:positionH relativeFrom="margin">
                  <wp:posOffset>3596640</wp:posOffset>
                </wp:positionH>
                <wp:positionV relativeFrom="paragraph">
                  <wp:posOffset>3089910</wp:posOffset>
                </wp:positionV>
                <wp:extent cx="2717800" cy="337185"/>
                <wp:effectExtent l="0" t="0" r="0" b="5715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37" type="#_x0000_t202" style="position:absolute;margin-left:283.2pt;margin-top:243.3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8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&#13;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202272FD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8277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70534455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76009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FC0E" w14:textId="0FF1224A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39" type="#_x0000_t202" style="position:absolute;margin-left:0;margin-top:354.75pt;width:88.95pt;height:59.8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" filled="f" stroked="f">
                <v:textbox>
                  <w:txbxContent>
                    <w:p w14:paraId="0B19FC0E" w14:textId="0FF1224A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25EAA36E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F1C5A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0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&#13;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05816D30" w:rsidR="00711A06" w:rsidRPr="00711A06" w:rsidRDefault="001A324D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Inside</w:t>
                            </w:r>
                            <w:r w:rsidR="00A675D2"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 xml:space="preserve"> Sales 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1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" filled="f" stroked="f">
                <v:textbox>
                  <w:txbxContent>
                    <w:p w14:paraId="100B6709" w14:textId="05816D30" w:rsidR="00711A06" w:rsidRPr="00711A06" w:rsidRDefault="001A324D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Inside</w:t>
                      </w:r>
                      <w:r w:rsidR="00A675D2"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 xml:space="preserve"> Sales 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2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&#13;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3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&#13;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4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&#13;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5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2qFA/w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&#13;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15024" w14:textId="77777777" w:rsidR="002F5D6C" w:rsidRDefault="002F5D6C" w:rsidP="00705778">
      <w:pPr>
        <w:spacing w:after="0" w:line="240" w:lineRule="auto"/>
      </w:pPr>
      <w:r>
        <w:separator/>
      </w:r>
    </w:p>
  </w:endnote>
  <w:endnote w:type="continuationSeparator" w:id="0">
    <w:p w14:paraId="6117A89D" w14:textId="77777777" w:rsidR="002F5D6C" w:rsidRDefault="002F5D6C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Next Cyr">
    <w:altName w:val="Calibri"/>
    <w:panose1 w:val="020B0503020202020204"/>
    <w:charset w:val="00"/>
    <w:family w:val="swiss"/>
    <w:pitch w:val="variable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D3FBB" w14:textId="77777777" w:rsidR="002F5D6C" w:rsidRDefault="002F5D6C" w:rsidP="00705778">
      <w:pPr>
        <w:spacing w:after="0" w:line="240" w:lineRule="auto"/>
      </w:pPr>
      <w:r>
        <w:separator/>
      </w:r>
    </w:p>
  </w:footnote>
  <w:footnote w:type="continuationSeparator" w:id="0">
    <w:p w14:paraId="0562BD8E" w14:textId="77777777" w:rsidR="002F5D6C" w:rsidRDefault="002F5D6C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0946F217" w:rsidR="00705778" w:rsidRPr="007060B0" w:rsidRDefault="007060B0" w:rsidP="007060B0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</w:t>
    </w:r>
    <w:r w:rsidRPr="007060B0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</w:t>
    </w:r>
    <w:hyperlink r:id="rId1" w:history="1">
      <w:r w:rsidRPr="007060B0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7060B0">
      <w:rPr>
        <w:rFonts w:ascii="Arial" w:hAnsi="Arial" w:cs="Arial"/>
        <w:color w:val="000000"/>
      </w:rPr>
      <w:t xml:space="preserve">                        </w:t>
    </w:r>
    <w:hyperlink r:id="rId2" w:history="1">
      <w:r w:rsidRPr="007060B0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F01D5"/>
    <w:multiLevelType w:val="hybridMultilevel"/>
    <w:tmpl w:val="2EF26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9EDFC0">
      <w:numFmt w:val="bullet"/>
      <w:lvlText w:val="•"/>
      <w:lvlJc w:val="left"/>
      <w:pPr>
        <w:ind w:left="1800" w:hanging="720"/>
      </w:pPr>
      <w:rPr>
        <w:rFonts w:ascii="Gidole" w:eastAsiaTheme="minorEastAsia" w:hAnsi="Gidole" w:cstheme="minorBidi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5C0569"/>
    <w:multiLevelType w:val="hybridMultilevel"/>
    <w:tmpl w:val="7BA013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qgUA79S70CwAAAA="/>
  </w:docVars>
  <w:rsids>
    <w:rsidRoot w:val="00C909BD"/>
    <w:rsid w:val="00090CCC"/>
    <w:rsid w:val="000C2C54"/>
    <w:rsid w:val="00101E2B"/>
    <w:rsid w:val="001A1091"/>
    <w:rsid w:val="001A324D"/>
    <w:rsid w:val="002070DE"/>
    <w:rsid w:val="002F5D6C"/>
    <w:rsid w:val="00347270"/>
    <w:rsid w:val="003820FC"/>
    <w:rsid w:val="004D68E9"/>
    <w:rsid w:val="004E1B65"/>
    <w:rsid w:val="004E1C12"/>
    <w:rsid w:val="004E767E"/>
    <w:rsid w:val="005376DC"/>
    <w:rsid w:val="0068751C"/>
    <w:rsid w:val="00705778"/>
    <w:rsid w:val="007060B0"/>
    <w:rsid w:val="00711A06"/>
    <w:rsid w:val="0077316D"/>
    <w:rsid w:val="00924C13"/>
    <w:rsid w:val="00A675D2"/>
    <w:rsid w:val="00A73C2E"/>
    <w:rsid w:val="00B27694"/>
    <w:rsid w:val="00BB7E39"/>
    <w:rsid w:val="00BC148C"/>
    <w:rsid w:val="00BE1B6C"/>
    <w:rsid w:val="00C909BD"/>
    <w:rsid w:val="00E3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  <w:style w:type="paragraph" w:styleId="Prrafodelista">
    <w:name w:val="List Paragraph"/>
    <w:basedOn w:val="Normal"/>
    <w:uiPriority w:val="34"/>
    <w:qFormat/>
    <w:rsid w:val="00BC148C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7060B0"/>
    <w:pPr>
      <w:widowControl w:val="0"/>
      <w:autoSpaceDE w:val="0"/>
      <w:autoSpaceDN w:val="0"/>
      <w:spacing w:before="4" w:after="0" w:line="240" w:lineRule="auto"/>
      <w:ind w:left="20"/>
    </w:pPr>
    <w:rPr>
      <w:rFonts w:ascii="Avenir Next Cyr" w:eastAsia="Avenir Next Cyr" w:hAnsi="Avenir Next Cyr" w:cs="Avenir Next Cyr"/>
      <w:sz w:val="24"/>
      <w:szCs w:val="24"/>
      <w:lang w:val="en-US" w:eastAsia="en-US"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060B0"/>
    <w:rPr>
      <w:rFonts w:ascii="Avenir Next Cyr" w:eastAsia="Avenir Next Cyr" w:hAnsi="Avenir Next Cyr" w:cs="Avenir Next Cyr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hyperlink" Target="https://resume.io/resume-templates/?id=cpdokyF1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www.resumeviking.com/templates/word/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sume.io/resume-templates/?id=cpdokyF1" TargetMode="External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esumeviking.com/templates/word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svg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resumeviking.com/templates/word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1:21:00Z</dcterms:created>
  <dcterms:modified xsi:type="dcterms:W3CDTF">2022-03-18T11:17:00Z</dcterms:modified>
</cp:coreProperties>
</file>